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707D2D4" w14:textId="77777777" w:rsidR="007703F0" w:rsidRDefault="00277F79" w:rsidP="007703F0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738FEE4" w14:textId="522FB71A" w:rsidR="00A256AE" w:rsidRPr="00E627EC" w:rsidRDefault="00277F79" w:rsidP="007703F0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27EC">
        <w:rPr>
          <w:rFonts w:ascii="Times New Roman" w:hAnsi="Times New Roman" w:cs="Times New Roman"/>
          <w:b/>
          <w:sz w:val="24"/>
          <w:szCs w:val="24"/>
        </w:rPr>
        <w:t>İHTİYAÇ LİSTESİ</w:t>
      </w:r>
    </w:p>
    <w:tbl>
      <w:tblPr>
        <w:tblStyle w:val="TabloKlavuzu"/>
        <w:tblW w:w="10332" w:type="dxa"/>
        <w:tblInd w:w="-360" w:type="dxa"/>
        <w:tblLayout w:type="fixed"/>
        <w:tblLook w:val="04A0" w:firstRow="1" w:lastRow="0" w:firstColumn="1" w:lastColumn="0" w:noHBand="0" w:noVBand="1"/>
      </w:tblPr>
      <w:tblGrid>
        <w:gridCol w:w="1375"/>
        <w:gridCol w:w="4694"/>
        <w:gridCol w:w="2257"/>
        <w:gridCol w:w="2006"/>
      </w:tblGrid>
      <w:tr w:rsidR="008D3A0A" w:rsidRPr="001740FD" w14:paraId="7EE60B5F" w14:textId="77777777" w:rsidTr="008D3A0A">
        <w:trPr>
          <w:trHeight w:val="634"/>
        </w:trPr>
        <w:tc>
          <w:tcPr>
            <w:tcW w:w="1375" w:type="dxa"/>
            <w:vAlign w:val="center"/>
          </w:tcPr>
          <w:p w14:paraId="746F2A3B" w14:textId="77777777" w:rsidR="008D3A0A" w:rsidRPr="001740FD" w:rsidRDefault="008D3A0A" w:rsidP="00A9455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.NO</w:t>
            </w:r>
          </w:p>
        </w:tc>
        <w:tc>
          <w:tcPr>
            <w:tcW w:w="4694" w:type="dxa"/>
            <w:vAlign w:val="center"/>
          </w:tcPr>
          <w:p w14:paraId="67B3FF55" w14:textId="77777777" w:rsidR="008D3A0A" w:rsidRPr="001740FD" w:rsidRDefault="008D3A0A" w:rsidP="00A94553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40FD">
              <w:rPr>
                <w:rFonts w:ascii="Times New Roman" w:hAnsi="Times New Roman" w:cs="Times New Roman"/>
                <w:b/>
                <w:sz w:val="20"/>
                <w:szCs w:val="20"/>
              </w:rPr>
              <w:t>MALZEMENİN/ İŞİN ADI</w:t>
            </w:r>
          </w:p>
        </w:tc>
        <w:tc>
          <w:tcPr>
            <w:tcW w:w="2257" w:type="dxa"/>
            <w:vAlign w:val="center"/>
          </w:tcPr>
          <w:p w14:paraId="563BD53B" w14:textId="77777777" w:rsidR="008D3A0A" w:rsidRPr="001740FD" w:rsidRDefault="008D3A0A" w:rsidP="00A9455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ALEP MİKTARI</w:t>
            </w:r>
          </w:p>
        </w:tc>
        <w:tc>
          <w:tcPr>
            <w:tcW w:w="2006" w:type="dxa"/>
            <w:vAlign w:val="center"/>
          </w:tcPr>
          <w:p w14:paraId="50701CC3" w14:textId="77777777" w:rsidR="008D3A0A" w:rsidRPr="001740FD" w:rsidRDefault="008D3A0A" w:rsidP="00A9455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ÖLÇÜ BİRİMİ</w:t>
            </w:r>
          </w:p>
        </w:tc>
      </w:tr>
      <w:tr w:rsidR="007703F0" w:rsidRPr="00EB3664" w14:paraId="3B8D3571" w14:textId="77777777" w:rsidTr="00741FC2">
        <w:trPr>
          <w:trHeight w:hRule="exact" w:val="642"/>
        </w:trPr>
        <w:tc>
          <w:tcPr>
            <w:tcW w:w="1375" w:type="dxa"/>
            <w:vAlign w:val="center"/>
          </w:tcPr>
          <w:p w14:paraId="5A4F489A" w14:textId="77777777" w:rsidR="007703F0" w:rsidRPr="00EB3664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 w:rsidRPr="00EB3664">
              <w:rPr>
                <w:sz w:val="24"/>
                <w:szCs w:val="24"/>
              </w:rPr>
              <w:t>1</w:t>
            </w:r>
          </w:p>
        </w:tc>
        <w:tc>
          <w:tcPr>
            <w:tcW w:w="4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A116FC" w14:textId="63BE2768" w:rsidR="007703F0" w:rsidRPr="007703F0" w:rsidRDefault="007703F0" w:rsidP="007703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9W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rasan lamba</w:t>
            </w:r>
          </w:p>
        </w:tc>
        <w:tc>
          <w:tcPr>
            <w:tcW w:w="2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1AAF0" w14:textId="6C1330DC" w:rsidR="007703F0" w:rsidRPr="007703F0" w:rsidRDefault="007703F0" w:rsidP="007703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20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7B3D9" w14:textId="37464A74" w:rsidR="007703F0" w:rsidRPr="007703F0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 w:rsidRPr="007703F0">
              <w:rPr>
                <w:color w:val="000000"/>
                <w:sz w:val="24"/>
                <w:szCs w:val="24"/>
              </w:rPr>
              <w:t>Ad</w:t>
            </w:r>
          </w:p>
        </w:tc>
      </w:tr>
      <w:tr w:rsidR="007703F0" w:rsidRPr="00EB3664" w14:paraId="19D3DC98" w14:textId="77777777" w:rsidTr="00741FC2">
        <w:trPr>
          <w:trHeight w:hRule="exact" w:val="642"/>
        </w:trPr>
        <w:tc>
          <w:tcPr>
            <w:tcW w:w="1375" w:type="dxa"/>
            <w:vAlign w:val="center"/>
          </w:tcPr>
          <w:p w14:paraId="2CE7518A" w14:textId="07683927" w:rsidR="007703F0" w:rsidRPr="00EB3664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2FDD5F" w14:textId="180A6BE1" w:rsidR="007703F0" w:rsidRPr="007703F0" w:rsidRDefault="007703F0" w:rsidP="007703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*36W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</w:t>
            </w: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rabolik Armatür </w:t>
            </w:r>
          </w:p>
        </w:tc>
        <w:tc>
          <w:tcPr>
            <w:tcW w:w="2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4C4EDD" w14:textId="71F3012A" w:rsidR="007703F0" w:rsidRPr="007703F0" w:rsidRDefault="007703F0" w:rsidP="007703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A6DD1" w14:textId="12809DD3" w:rsidR="007703F0" w:rsidRPr="007703F0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 w:rsidRPr="007703F0">
              <w:rPr>
                <w:color w:val="000000"/>
                <w:sz w:val="24"/>
                <w:szCs w:val="24"/>
              </w:rPr>
              <w:t>Ad</w:t>
            </w:r>
          </w:p>
        </w:tc>
      </w:tr>
      <w:tr w:rsidR="007703F0" w:rsidRPr="00EB3664" w14:paraId="581B05E4" w14:textId="77777777" w:rsidTr="00741FC2">
        <w:trPr>
          <w:trHeight w:hRule="exact" w:val="642"/>
        </w:trPr>
        <w:tc>
          <w:tcPr>
            <w:tcW w:w="1375" w:type="dxa"/>
            <w:vAlign w:val="center"/>
          </w:tcPr>
          <w:p w14:paraId="296E9499" w14:textId="44654298" w:rsidR="007703F0" w:rsidRPr="00EB3664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4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4780B6" w14:textId="6B335AFA" w:rsidR="007703F0" w:rsidRPr="007703F0" w:rsidRDefault="007703F0" w:rsidP="007703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W led cop armatür</w:t>
            </w:r>
          </w:p>
        </w:tc>
        <w:tc>
          <w:tcPr>
            <w:tcW w:w="2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217DE6" w14:textId="2C3612EC" w:rsidR="007703F0" w:rsidRPr="007703F0" w:rsidRDefault="007703F0" w:rsidP="007703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7D675" w14:textId="3180A301" w:rsidR="007703F0" w:rsidRPr="007703F0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 w:rsidRPr="007703F0">
              <w:rPr>
                <w:color w:val="000000"/>
                <w:sz w:val="24"/>
                <w:szCs w:val="24"/>
              </w:rPr>
              <w:t>Ad</w:t>
            </w:r>
          </w:p>
        </w:tc>
      </w:tr>
      <w:tr w:rsidR="007703F0" w:rsidRPr="00EB3664" w14:paraId="27861A91" w14:textId="77777777" w:rsidTr="00741FC2">
        <w:trPr>
          <w:trHeight w:hRule="exact" w:val="642"/>
        </w:trPr>
        <w:tc>
          <w:tcPr>
            <w:tcW w:w="1375" w:type="dxa"/>
            <w:vAlign w:val="center"/>
          </w:tcPr>
          <w:p w14:paraId="590744A6" w14:textId="7BB893C0" w:rsidR="007703F0" w:rsidRPr="00EB3664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4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E17A10" w14:textId="48EC2484" w:rsidR="007703F0" w:rsidRPr="007703F0" w:rsidRDefault="007703F0" w:rsidP="007703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9W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ktronik balast</w:t>
            </w:r>
          </w:p>
        </w:tc>
        <w:tc>
          <w:tcPr>
            <w:tcW w:w="2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145E8E" w14:textId="4E4A4CE7" w:rsidR="007703F0" w:rsidRPr="007703F0" w:rsidRDefault="007703F0" w:rsidP="007703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C1D8B" w14:textId="137508BF" w:rsidR="007703F0" w:rsidRPr="007703F0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 w:rsidRPr="007703F0">
              <w:rPr>
                <w:color w:val="000000"/>
                <w:sz w:val="24"/>
                <w:szCs w:val="24"/>
              </w:rPr>
              <w:t>Ad</w:t>
            </w:r>
          </w:p>
        </w:tc>
      </w:tr>
      <w:tr w:rsidR="007703F0" w:rsidRPr="00EB3664" w14:paraId="5BE3F964" w14:textId="77777777" w:rsidTr="00741FC2">
        <w:trPr>
          <w:trHeight w:hRule="exact" w:val="642"/>
        </w:trPr>
        <w:tc>
          <w:tcPr>
            <w:tcW w:w="1375" w:type="dxa"/>
            <w:vAlign w:val="center"/>
          </w:tcPr>
          <w:p w14:paraId="5E50128D" w14:textId="73091CB1" w:rsidR="007703F0" w:rsidRPr="00EB3664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4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E48CA1" w14:textId="0BDD3E2A" w:rsidR="007703F0" w:rsidRPr="007703F0" w:rsidRDefault="007703F0" w:rsidP="007703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0 derece hareket sensörü</w:t>
            </w:r>
          </w:p>
        </w:tc>
        <w:tc>
          <w:tcPr>
            <w:tcW w:w="2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F3DB6D" w14:textId="41A67C44" w:rsidR="007703F0" w:rsidRPr="007703F0" w:rsidRDefault="007703F0" w:rsidP="007703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59D65" w14:textId="2AFA2096" w:rsidR="007703F0" w:rsidRPr="007703F0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 w:rsidRPr="007703F0">
              <w:rPr>
                <w:color w:val="000000"/>
                <w:sz w:val="24"/>
                <w:szCs w:val="24"/>
              </w:rPr>
              <w:t>Ad</w:t>
            </w:r>
          </w:p>
        </w:tc>
      </w:tr>
      <w:tr w:rsidR="007703F0" w:rsidRPr="00EB3664" w14:paraId="697E6310" w14:textId="77777777" w:rsidTr="00741FC2">
        <w:trPr>
          <w:trHeight w:hRule="exact" w:val="642"/>
        </w:trPr>
        <w:tc>
          <w:tcPr>
            <w:tcW w:w="1375" w:type="dxa"/>
            <w:vAlign w:val="center"/>
          </w:tcPr>
          <w:p w14:paraId="5D3E9D11" w14:textId="3F9E9A87" w:rsidR="007703F0" w:rsidRPr="00EB3664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1C7981" w14:textId="44C4FD71" w:rsidR="007703F0" w:rsidRPr="007703F0" w:rsidRDefault="007703F0" w:rsidP="007703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*36w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ktronik balast</w:t>
            </w:r>
          </w:p>
        </w:tc>
        <w:tc>
          <w:tcPr>
            <w:tcW w:w="2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6E2C05" w14:textId="78654C5B" w:rsidR="007703F0" w:rsidRPr="007703F0" w:rsidRDefault="007703F0" w:rsidP="007703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9B93B6" w14:textId="612F3F7C" w:rsidR="007703F0" w:rsidRPr="007703F0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 w:rsidRPr="007703F0">
              <w:rPr>
                <w:color w:val="000000"/>
                <w:sz w:val="24"/>
                <w:szCs w:val="24"/>
              </w:rPr>
              <w:t>Ad</w:t>
            </w:r>
          </w:p>
        </w:tc>
      </w:tr>
      <w:tr w:rsidR="007703F0" w:rsidRPr="00EB3664" w14:paraId="2697EE5E" w14:textId="77777777" w:rsidTr="00741FC2">
        <w:trPr>
          <w:trHeight w:hRule="exact" w:val="642"/>
        </w:trPr>
        <w:tc>
          <w:tcPr>
            <w:tcW w:w="1375" w:type="dxa"/>
            <w:vAlign w:val="center"/>
          </w:tcPr>
          <w:p w14:paraId="6AC9A1A2" w14:textId="429AF9FF" w:rsidR="007703F0" w:rsidRPr="00EB3664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4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4ABC2F" w14:textId="6CA35EC5" w:rsidR="007703F0" w:rsidRPr="007703F0" w:rsidRDefault="007703F0" w:rsidP="007703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W led lamba 1500 lümen</w:t>
            </w:r>
          </w:p>
        </w:tc>
        <w:tc>
          <w:tcPr>
            <w:tcW w:w="2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224C7C" w14:textId="5277ACE4" w:rsidR="007703F0" w:rsidRPr="007703F0" w:rsidRDefault="007703F0" w:rsidP="007703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D2317" w14:textId="54309473" w:rsidR="007703F0" w:rsidRPr="007703F0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 w:rsidRPr="007703F0">
              <w:rPr>
                <w:color w:val="000000"/>
                <w:sz w:val="24"/>
                <w:szCs w:val="24"/>
              </w:rPr>
              <w:t>Ad</w:t>
            </w:r>
          </w:p>
        </w:tc>
      </w:tr>
      <w:tr w:rsidR="007703F0" w:rsidRPr="00EB3664" w14:paraId="014677A2" w14:textId="77777777" w:rsidTr="00741FC2">
        <w:trPr>
          <w:trHeight w:hRule="exact" w:val="642"/>
        </w:trPr>
        <w:tc>
          <w:tcPr>
            <w:tcW w:w="1375" w:type="dxa"/>
            <w:vAlign w:val="center"/>
          </w:tcPr>
          <w:p w14:paraId="7964BA0B" w14:textId="4E757404" w:rsidR="007703F0" w:rsidRPr="00EB3664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4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4220F9" w14:textId="0ED14446" w:rsidR="007703F0" w:rsidRPr="007703F0" w:rsidRDefault="007703F0" w:rsidP="007703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</w:t>
            </w: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 spot 5-50 W lambası</w:t>
            </w:r>
          </w:p>
        </w:tc>
        <w:tc>
          <w:tcPr>
            <w:tcW w:w="2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F7B65E" w14:textId="4E1A0545" w:rsidR="007703F0" w:rsidRPr="007703F0" w:rsidRDefault="007703F0" w:rsidP="007703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F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1BF9AF" w14:textId="57490C78" w:rsidR="007703F0" w:rsidRPr="007703F0" w:rsidRDefault="007703F0" w:rsidP="007703F0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 w:rsidRPr="007703F0">
              <w:rPr>
                <w:color w:val="000000"/>
                <w:sz w:val="24"/>
                <w:szCs w:val="24"/>
              </w:rPr>
              <w:t>Ad</w:t>
            </w:r>
          </w:p>
        </w:tc>
      </w:tr>
    </w:tbl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7568F31" w14:textId="0B90411B" w:rsidR="00E627EC" w:rsidRPr="00E627EC" w:rsidRDefault="0014115C" w:rsidP="007703F0">
      <w:pPr>
        <w:ind w:firstLine="708"/>
        <w:contextualSpacing/>
        <w:jc w:val="both"/>
        <w:rPr>
          <w:b/>
        </w:rPr>
      </w:pPr>
      <w:r w:rsidRPr="00037300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037300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037300">
        <w:rPr>
          <w:rFonts w:ascii="Times New Roman" w:hAnsi="Times New Roman" w:cs="Times New Roman"/>
          <w:sz w:val="24"/>
          <w:szCs w:val="24"/>
        </w:rPr>
        <w:t>a</w:t>
      </w:r>
      <w:r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Pr="002E66A2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7703F0">
        <w:rPr>
          <w:rFonts w:ascii="Times New Roman" w:hAnsi="Times New Roman" w:cs="Times New Roman"/>
          <w:b/>
          <w:bCs/>
          <w:sz w:val="24"/>
          <w:szCs w:val="24"/>
        </w:rPr>
        <w:t>8 Kalem Elektrik Malzemesi Alımı</w:t>
      </w:r>
      <w:r w:rsidR="00037300" w:rsidRPr="00037300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>Doğrudan Temin (22/d) ile yaptırılacaktır. İlgililerin</w:t>
      </w:r>
      <w:r w:rsidR="00485A7E"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7703F0">
        <w:rPr>
          <w:rFonts w:ascii="Times New Roman" w:hAnsi="Times New Roman" w:cs="Times New Roman"/>
          <w:b/>
          <w:sz w:val="24"/>
          <w:szCs w:val="24"/>
        </w:rPr>
        <w:t>25/10/2023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703F0">
        <w:rPr>
          <w:rFonts w:ascii="Times New Roman" w:hAnsi="Times New Roman" w:cs="Times New Roman"/>
          <w:b/>
          <w:sz w:val="24"/>
          <w:szCs w:val="24"/>
        </w:rPr>
        <w:t xml:space="preserve">Çarşamba 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günü saat </w:t>
      </w:r>
      <w:r w:rsidR="007660F4" w:rsidRPr="00037300">
        <w:rPr>
          <w:rFonts w:ascii="Times New Roman" w:hAnsi="Times New Roman" w:cs="Times New Roman"/>
          <w:b/>
          <w:sz w:val="24"/>
          <w:szCs w:val="24"/>
        </w:rPr>
        <w:t>1</w:t>
      </w:r>
      <w:r w:rsidR="00101D4F">
        <w:rPr>
          <w:rFonts w:ascii="Times New Roman" w:hAnsi="Times New Roman" w:cs="Times New Roman"/>
          <w:b/>
          <w:sz w:val="24"/>
          <w:szCs w:val="24"/>
        </w:rPr>
        <w:t>7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>:00</w:t>
      </w:r>
      <w:r w:rsidR="00454C60" w:rsidRPr="00037300">
        <w:rPr>
          <w:rFonts w:ascii="Times New Roman" w:hAnsi="Times New Roman" w:cs="Times New Roman"/>
          <w:sz w:val="24"/>
          <w:szCs w:val="24"/>
        </w:rPr>
        <w:t>’a kadar tekliflerini sunmaları rica olunur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C60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12260" w:rsidRPr="00FD50E7">
        <w:t xml:space="preserve"> 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E627E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5D44FB83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062E4019" w14:textId="5754218E" w:rsidR="00101D4F" w:rsidRPr="007703F0" w:rsidRDefault="00E627EC" w:rsidP="007703F0">
      <w:pPr>
        <w:numPr>
          <w:ilvl w:val="0"/>
          <w:numId w:val="2"/>
        </w:numPr>
        <w:spacing w:after="200" w:line="276" w:lineRule="auto"/>
        <w:ind w:left="426" w:hanging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01D4F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101D4F">
        <w:rPr>
          <w:rFonts w:ascii="Times New Roman" w:eastAsia="Calibri" w:hAnsi="Times New Roman" w:cs="Times New Roman"/>
          <w:sz w:val="24"/>
          <w:szCs w:val="24"/>
        </w:rPr>
        <w:t xml:space="preserve"> idari ve </w:t>
      </w:r>
      <w:r w:rsidRPr="00101D4F">
        <w:rPr>
          <w:rFonts w:ascii="Times New Roman" w:eastAsia="Calibri" w:hAnsi="Times New Roman" w:cs="Times New Roman"/>
          <w:sz w:val="24"/>
          <w:szCs w:val="24"/>
        </w:rPr>
        <w:t xml:space="preserve"> teknik bilgi için, aşağıda bilgileri mevcut personel ile irtibata geçebilirler.</w:t>
      </w:r>
      <w:r w:rsidRPr="00101D4F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31320AC" w14:textId="77777777" w:rsidR="007703F0" w:rsidRDefault="007703F0" w:rsidP="007703F0">
      <w:pPr>
        <w:numPr>
          <w:ilvl w:val="0"/>
          <w:numId w:val="2"/>
        </w:numPr>
        <w:spacing w:after="200" w:line="276" w:lineRule="auto"/>
        <w:ind w:left="426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703F0">
        <w:rPr>
          <w:rFonts w:ascii="Times New Roman" w:eastAsia="Calibri" w:hAnsi="Times New Roman" w:cs="Times New Roman"/>
          <w:sz w:val="24"/>
          <w:szCs w:val="24"/>
        </w:rPr>
        <w:t>2</w:t>
      </w:r>
      <w:r>
        <w:rPr>
          <w:rFonts w:ascii="Times New Roman" w:eastAsia="Calibri" w:hAnsi="Times New Roman" w:cs="Times New Roman"/>
          <w:sz w:val="24"/>
          <w:szCs w:val="24"/>
        </w:rPr>
        <w:t>4</w:t>
      </w:r>
      <w:r w:rsidRPr="007703F0">
        <w:rPr>
          <w:rFonts w:ascii="Times New Roman" w:eastAsia="Calibri" w:hAnsi="Times New Roman" w:cs="Times New Roman"/>
          <w:sz w:val="24"/>
          <w:szCs w:val="24"/>
        </w:rPr>
        <w:t>/</w:t>
      </w:r>
      <w:r>
        <w:rPr>
          <w:rFonts w:ascii="Times New Roman" w:eastAsia="Calibri" w:hAnsi="Times New Roman" w:cs="Times New Roman"/>
          <w:sz w:val="24"/>
          <w:szCs w:val="24"/>
        </w:rPr>
        <w:t>10</w:t>
      </w:r>
      <w:r w:rsidRPr="007703F0">
        <w:rPr>
          <w:rFonts w:ascii="Times New Roman" w:eastAsia="Calibri" w:hAnsi="Times New Roman" w:cs="Times New Roman"/>
          <w:sz w:val="24"/>
          <w:szCs w:val="24"/>
        </w:rPr>
        <w:t xml:space="preserve">/2023 </w:t>
      </w:r>
      <w:r>
        <w:rPr>
          <w:rFonts w:ascii="Times New Roman" w:eastAsia="Calibri" w:hAnsi="Times New Roman" w:cs="Times New Roman"/>
          <w:sz w:val="24"/>
          <w:szCs w:val="24"/>
        </w:rPr>
        <w:t>tarihinde</w:t>
      </w:r>
      <w:r w:rsidRPr="007703F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Elektrik İşletme</w:t>
      </w:r>
      <w:r w:rsidRPr="007703F0">
        <w:rPr>
          <w:rFonts w:ascii="Times New Roman" w:eastAsia="Calibri" w:hAnsi="Times New Roman" w:cs="Times New Roman"/>
          <w:sz w:val="24"/>
          <w:szCs w:val="24"/>
        </w:rPr>
        <w:t xml:space="preserve"> Müdürlüğü personeli </w:t>
      </w:r>
      <w:r>
        <w:rPr>
          <w:rFonts w:ascii="Times New Roman" w:eastAsia="Calibri" w:hAnsi="Times New Roman" w:cs="Times New Roman"/>
          <w:sz w:val="24"/>
          <w:szCs w:val="24"/>
        </w:rPr>
        <w:t>Ayhan YILDIZ tarafından</w:t>
      </w:r>
      <w:r w:rsidRPr="007703F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numune/</w:t>
      </w:r>
      <w:r w:rsidRPr="007703F0">
        <w:rPr>
          <w:rFonts w:ascii="Times New Roman" w:eastAsia="Calibri" w:hAnsi="Times New Roman" w:cs="Times New Roman"/>
          <w:sz w:val="24"/>
          <w:szCs w:val="24"/>
        </w:rPr>
        <w:t>yer gö</w:t>
      </w:r>
      <w:r>
        <w:rPr>
          <w:rFonts w:ascii="Times New Roman" w:eastAsia="Calibri" w:hAnsi="Times New Roman" w:cs="Times New Roman"/>
          <w:sz w:val="24"/>
          <w:szCs w:val="24"/>
        </w:rPr>
        <w:t>rme</w:t>
      </w:r>
      <w:r w:rsidRPr="007703F0">
        <w:rPr>
          <w:rFonts w:ascii="Times New Roman" w:eastAsia="Calibri" w:hAnsi="Times New Roman" w:cs="Times New Roman"/>
          <w:sz w:val="24"/>
          <w:szCs w:val="24"/>
        </w:rPr>
        <w:t xml:space="preserve"> yapılacaktır.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8B1EC75" w14:textId="0AED9A69" w:rsidR="00E627EC" w:rsidRPr="007703F0" w:rsidRDefault="007703F0" w:rsidP="00D23953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703F0">
        <w:rPr>
          <w:rFonts w:ascii="Times New Roman" w:eastAsia="Calibri" w:hAnsi="Times New Roman" w:cs="Times New Roman"/>
          <w:sz w:val="24"/>
          <w:szCs w:val="24"/>
        </w:rPr>
        <w:t>Numune/Yer Görme belgesi teklif ekinde sunulacaktır.</w:t>
      </w:r>
    </w:p>
    <w:p w14:paraId="232A9B65" w14:textId="10168640" w:rsidR="00E627EC" w:rsidRPr="00E627EC" w:rsidRDefault="00E627EC" w:rsidP="007703F0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27E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Teklifler, Türk Lirası üzerinden verilecektir.</w:t>
      </w:r>
    </w:p>
    <w:p w14:paraId="6F01B8E5" w14:textId="52F1E5E8" w:rsidR="00282B1D" w:rsidRDefault="00282B1D" w:rsidP="00BF77BE">
      <w:pPr>
        <w:pStyle w:val="Default"/>
      </w:pPr>
      <w:r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</w:t>
      </w:r>
      <w:r w:rsidR="007660F4">
        <w:t xml:space="preserve">           </w:t>
      </w:r>
      <w:r w:rsidR="00A07AA5">
        <w:t xml:space="preserve"> </w:t>
      </w:r>
      <w:r w:rsidR="009F4B08" w:rsidRPr="00FD50E7">
        <w:t xml:space="preserve">  </w:t>
      </w:r>
      <w:r w:rsidR="00FD50E7">
        <w:t xml:space="preserve"> </w:t>
      </w:r>
      <w:r w:rsidR="00BF77BE">
        <w:t xml:space="preserve">   </w:t>
      </w:r>
      <w:r w:rsidR="00C54107">
        <w:tab/>
      </w:r>
      <w:r w:rsidR="00C54107">
        <w:tab/>
      </w:r>
      <w:r w:rsidR="005366BB">
        <w:t>Elektrik</w:t>
      </w:r>
      <w:r w:rsidR="00C54107">
        <w:t xml:space="preserve"> İşletme Müdürlüğü</w:t>
      </w:r>
      <w:r w:rsidR="00D03E6C" w:rsidRPr="00FD50E7">
        <w:t>:</w:t>
      </w:r>
    </w:p>
    <w:p w14:paraId="66E1AAD4" w14:textId="6FBD0C72" w:rsidR="00BF77BE" w:rsidRDefault="00BF77BE" w:rsidP="00BF77BE">
      <w:pPr>
        <w:pStyle w:val="Default"/>
      </w:pPr>
      <w:r>
        <w:t>Melike KONUŞKAN</w:t>
      </w:r>
      <w:r w:rsidR="00012260" w:rsidRPr="00FD50E7">
        <w:t xml:space="preserve">  210 61 </w:t>
      </w:r>
      <w:r w:rsidR="00037300">
        <w:t>21</w:t>
      </w:r>
      <w:r w:rsidR="007660F4">
        <w:t xml:space="preserve">   </w:t>
      </w:r>
      <w:r w:rsidR="00C54107">
        <w:tab/>
      </w:r>
      <w:r w:rsidR="00C54107">
        <w:tab/>
      </w:r>
      <w:r w:rsidR="007703F0">
        <w:t>Ayhan YILDIZ</w:t>
      </w:r>
      <w:r>
        <w:t xml:space="preserve">   210 </w:t>
      </w:r>
      <w:r w:rsidR="00CA6E94">
        <w:t>37 95</w:t>
      </w:r>
    </w:p>
    <w:p w14:paraId="6E3FEB97" w14:textId="1E380F58" w:rsidR="009F4B08" w:rsidRPr="00FD50E7" w:rsidRDefault="00B96343" w:rsidP="00BF77BE">
      <w:pPr>
        <w:pStyle w:val="Default"/>
        <w:rPr>
          <w:rFonts w:eastAsia="Calibri"/>
        </w:rPr>
      </w:pPr>
      <w:r>
        <w:t>Satın Alma Birim Şefi</w:t>
      </w:r>
      <w:r>
        <w:tab/>
        <w:t xml:space="preserve">         </w:t>
      </w:r>
      <w:r w:rsidR="00C54107">
        <w:tab/>
      </w:r>
      <w:r w:rsidR="00C54107">
        <w:tab/>
      </w:r>
      <w:r w:rsidR="00CA6E94">
        <w:t>Teknisyen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D46317D"/>
    <w:multiLevelType w:val="hybridMultilevel"/>
    <w:tmpl w:val="FD4CCE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2037A4"/>
    <w:rsid w:val="00217663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A51BA"/>
    <w:rsid w:val="003C68CA"/>
    <w:rsid w:val="003D02A5"/>
    <w:rsid w:val="004259B6"/>
    <w:rsid w:val="00454C60"/>
    <w:rsid w:val="00462C81"/>
    <w:rsid w:val="00485A7E"/>
    <w:rsid w:val="004B57AE"/>
    <w:rsid w:val="004B718B"/>
    <w:rsid w:val="004E3FF2"/>
    <w:rsid w:val="004F3175"/>
    <w:rsid w:val="005366BB"/>
    <w:rsid w:val="005F50A5"/>
    <w:rsid w:val="00624ED9"/>
    <w:rsid w:val="00635DFF"/>
    <w:rsid w:val="00663A39"/>
    <w:rsid w:val="00684106"/>
    <w:rsid w:val="0069349A"/>
    <w:rsid w:val="006F2E6B"/>
    <w:rsid w:val="00701808"/>
    <w:rsid w:val="00740CAC"/>
    <w:rsid w:val="00751228"/>
    <w:rsid w:val="007660F4"/>
    <w:rsid w:val="007703F0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40E94"/>
    <w:rsid w:val="008A67E5"/>
    <w:rsid w:val="008C587A"/>
    <w:rsid w:val="008D3A0A"/>
    <w:rsid w:val="008F1229"/>
    <w:rsid w:val="0091013A"/>
    <w:rsid w:val="00945CE2"/>
    <w:rsid w:val="00956313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96343"/>
    <w:rsid w:val="00BB0736"/>
    <w:rsid w:val="00BF77BE"/>
    <w:rsid w:val="00C00CDF"/>
    <w:rsid w:val="00C071FA"/>
    <w:rsid w:val="00C10DF7"/>
    <w:rsid w:val="00C15EC2"/>
    <w:rsid w:val="00C51FC6"/>
    <w:rsid w:val="00C54107"/>
    <w:rsid w:val="00C575C4"/>
    <w:rsid w:val="00C74518"/>
    <w:rsid w:val="00C759B1"/>
    <w:rsid w:val="00CA6E81"/>
    <w:rsid w:val="00CA6E94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Melike Konuşkan</cp:lastModifiedBy>
  <cp:revision>4</cp:revision>
  <dcterms:created xsi:type="dcterms:W3CDTF">2023-10-20T08:13:00Z</dcterms:created>
  <dcterms:modified xsi:type="dcterms:W3CDTF">2023-10-20T08:16:00Z</dcterms:modified>
</cp:coreProperties>
</file>